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24B7D8" w14:textId="2159AFC1" w:rsidR="003145DE" w:rsidRDefault="00CA45C2" w:rsidP="000C30E2">
      <w:pPr>
        <w:pStyle w:val="a5"/>
        <w:spacing w:after="120"/>
        <w:rPr>
          <w:lang w:eastAsia="zh-CN"/>
        </w:rPr>
      </w:pPr>
      <w:r>
        <w:rPr>
          <w:rFonts w:hint="eastAsia"/>
          <w:lang w:eastAsia="zh-CN"/>
        </w:rPr>
        <w:t>Weekly</w:t>
      </w:r>
      <w:r>
        <w:rPr>
          <w:lang w:eastAsia="zh-CN"/>
        </w:rPr>
        <w:t xml:space="preserve"> 1</w:t>
      </w:r>
    </w:p>
    <w:p w14:paraId="11B0275E" w14:textId="31779E88" w:rsidR="00252E4D" w:rsidRPr="001A7F1A" w:rsidRDefault="00252E4D" w:rsidP="000C30E2">
      <w:pPr>
        <w:pStyle w:val="Abstract"/>
        <w:spacing w:after="100" w:afterAutospacing="1"/>
        <w:rPr>
          <w:rFonts w:ascii="思源黑体 CN Heavy" w:eastAsia="思源黑体 CN Heavy" w:hAnsi="思源黑体 CN Heavy"/>
          <w:sz w:val="30"/>
          <w:szCs w:val="30"/>
          <w:lang w:eastAsia="zh-CN"/>
        </w:rPr>
      </w:pPr>
      <w:bookmarkStart w:id="0" w:name="header-n16"/>
      <w:r w:rsidRPr="001A7F1A">
        <w:rPr>
          <w:rFonts w:ascii="思源黑体 CN Heavy" w:eastAsia="思源黑体 CN Heavy" w:hAnsi="思源黑体 CN Heavy" w:hint="eastAsia"/>
          <w:sz w:val="30"/>
          <w:szCs w:val="30"/>
          <w:lang w:eastAsia="zh-CN"/>
        </w:rPr>
        <w:t>言论</w:t>
      </w:r>
      <w:bookmarkEnd w:id="0"/>
    </w:p>
    <w:p w14:paraId="2DE30C01" w14:textId="72E46CDB" w:rsidR="00252E4D" w:rsidRDefault="00252E4D" w:rsidP="00252E4D">
      <w:pPr>
        <w:pStyle w:val="FirstParagraph"/>
        <w:rPr>
          <w:lang w:eastAsia="zh-CN"/>
        </w:rPr>
      </w:pPr>
      <w:r>
        <w:rPr>
          <w:b/>
          <w:lang w:eastAsia="zh-CN"/>
        </w:rPr>
        <w:t>风险是可控的，只是需要高度自律：</w:t>
      </w:r>
    </w:p>
    <w:p w14:paraId="7A504772" w14:textId="5BDB2E2A" w:rsidR="00252E4D" w:rsidRDefault="00252E4D" w:rsidP="00252E4D">
      <w:pPr>
        <w:pStyle w:val="a0"/>
        <w:rPr>
          <w:lang w:eastAsia="zh-CN"/>
        </w:rPr>
      </w:pPr>
      <w:r>
        <w:rPr>
          <w:lang w:eastAsia="zh-CN"/>
        </w:rPr>
        <w:t>纪录片《徒手攀岩》中，</w:t>
      </w:r>
      <w:r>
        <w:rPr>
          <w:lang w:eastAsia="zh-CN"/>
        </w:rPr>
        <w:t xml:space="preserve">Alex </w:t>
      </w:r>
      <w:r>
        <w:rPr>
          <w:lang w:eastAsia="zh-CN"/>
        </w:rPr>
        <w:t>徒手没有任何保护，爬上了酋长岩。即使是在专业的攀岩运动员看来，这也是一个不可能完成的任务。说白了，就等于送死。</w:t>
      </w:r>
    </w:p>
    <w:p w14:paraId="6CF5183F" w14:textId="7A26C4D9" w:rsidR="00252E4D" w:rsidRPr="00252E4D" w:rsidRDefault="00252E4D" w:rsidP="00252E4D">
      <w:pPr>
        <w:pStyle w:val="a0"/>
        <w:rPr>
          <w:lang w:eastAsia="zh-CN"/>
        </w:rPr>
      </w:pPr>
      <w:r>
        <w:rPr>
          <w:lang w:eastAsia="zh-CN"/>
        </w:rPr>
        <w:t>他说了一句话，非常地奇怪，他说：</w:t>
      </w:r>
      <w:r>
        <w:rPr>
          <w:lang w:eastAsia="zh-CN"/>
        </w:rPr>
        <w:t>“</w:t>
      </w:r>
      <w:r>
        <w:rPr>
          <w:lang w:eastAsia="zh-CN"/>
        </w:rPr>
        <w:t>风险和后果是两回事。徒手攀岩的风险很低，只是后果很严重。</w:t>
      </w:r>
      <w:r>
        <w:rPr>
          <w:lang w:eastAsia="zh-CN"/>
        </w:rPr>
        <w:t>”</w:t>
      </w:r>
    </w:p>
    <w:p w14:paraId="33722CAC" w14:textId="2998F0AA" w:rsidR="003145DE" w:rsidRPr="001A7F1A" w:rsidRDefault="000E739B" w:rsidP="001A7F1A">
      <w:pPr>
        <w:pStyle w:val="Abstract"/>
        <w:spacing w:after="100" w:afterAutospacing="1"/>
        <w:rPr>
          <w:rFonts w:ascii="思源黑体 CN Heavy" w:eastAsia="思源黑体 CN Heavy" w:hAnsi="思源黑体 CN Heavy"/>
          <w:sz w:val="30"/>
          <w:szCs w:val="30"/>
          <w:lang w:eastAsia="zh-CN"/>
        </w:rPr>
      </w:pPr>
      <w:bookmarkStart w:id="1" w:name="header-n2"/>
      <w:r w:rsidRPr="001A7F1A">
        <w:rPr>
          <w:rFonts w:ascii="思源黑体 CN Heavy" w:eastAsia="思源黑体 CN Heavy" w:hAnsi="思源黑体 CN Heavy" w:hint="eastAsia"/>
          <w:sz w:val="30"/>
          <w:szCs w:val="30"/>
          <w:lang w:eastAsia="zh-CN"/>
        </w:rPr>
        <w:t>本周话题</w:t>
      </w:r>
      <w:bookmarkEnd w:id="1"/>
      <w:r w:rsidR="003B411D" w:rsidRPr="001A7F1A">
        <w:rPr>
          <w:rFonts w:ascii="思源黑体 CN Heavy" w:eastAsia="思源黑体 CN Heavy" w:hAnsi="思源黑体 CN Heavy" w:hint="eastAsia"/>
          <w:sz w:val="30"/>
          <w:szCs w:val="30"/>
          <w:lang w:eastAsia="zh-CN"/>
        </w:rPr>
        <w:t>：我不想让你记住我的脸</w:t>
      </w:r>
    </w:p>
    <w:p w14:paraId="57FD88CF" w14:textId="5E43944A" w:rsidR="00DF6CBE" w:rsidRPr="00DF6CBE" w:rsidRDefault="000E739B" w:rsidP="001A7F1A">
      <w:pPr>
        <w:pStyle w:val="FirstParagraph"/>
        <w:rPr>
          <w:lang w:eastAsia="zh-CN"/>
        </w:rPr>
      </w:pPr>
      <w:r>
        <w:rPr>
          <w:lang w:eastAsia="zh-CN"/>
        </w:rPr>
        <w:t>上海电视台最近报道：</w:t>
      </w:r>
      <w:r>
        <w:rPr>
          <w:lang w:eastAsia="zh-CN"/>
        </w:rPr>
        <w:t>“</w:t>
      </w:r>
      <w:r>
        <w:rPr>
          <w:lang w:eastAsia="zh-CN"/>
        </w:rPr>
        <w:t>本市徐汇区漕河</w:t>
      </w:r>
      <w:proofErr w:type="gramStart"/>
      <w:r>
        <w:rPr>
          <w:lang w:eastAsia="zh-CN"/>
        </w:rPr>
        <w:t>泾</w:t>
      </w:r>
      <w:proofErr w:type="gramEnd"/>
      <w:r>
        <w:rPr>
          <w:lang w:eastAsia="zh-CN"/>
        </w:rPr>
        <w:t>街道的</w:t>
      </w:r>
      <w:proofErr w:type="gramStart"/>
      <w:r>
        <w:rPr>
          <w:lang w:eastAsia="zh-CN"/>
        </w:rPr>
        <w:t>薛</w:t>
      </w:r>
      <w:proofErr w:type="gramEnd"/>
      <w:r>
        <w:rPr>
          <w:lang w:eastAsia="zh-CN"/>
        </w:rPr>
        <w:t>家宅小区，正在推行门禁系统的人脸识别。小区居民必须在指定时间，到社区办公区录入自己的脸。</w:t>
      </w:r>
      <w:r>
        <w:rPr>
          <w:lang w:eastAsia="zh-CN"/>
        </w:rPr>
        <w:t>”</w:t>
      </w:r>
    </w:p>
    <w:p w14:paraId="6533177D" w14:textId="78CD09D5" w:rsidR="003145DE" w:rsidRDefault="000E739B">
      <w:pPr>
        <w:pStyle w:val="a0"/>
        <w:rPr>
          <w:lang w:eastAsia="zh-CN"/>
        </w:rPr>
      </w:pPr>
      <w:r>
        <w:rPr>
          <w:lang w:eastAsia="zh-CN"/>
        </w:rPr>
        <w:t>人脸识别系统将来就安装在每栋楼的门口，居民进出的时候，就识别一下。</w:t>
      </w:r>
    </w:p>
    <w:p w14:paraId="7BFF1655" w14:textId="59D5CC29" w:rsidR="003145DE" w:rsidRDefault="000E739B">
      <w:pPr>
        <w:pStyle w:val="a0"/>
        <w:rPr>
          <w:lang w:eastAsia="zh-CN"/>
        </w:rPr>
      </w:pPr>
      <w:r>
        <w:rPr>
          <w:lang w:eastAsia="zh-CN"/>
        </w:rPr>
        <w:t>我的第一反应是惊吓，以后每天何时到家、有没有在家过夜，有关部门就都知道了。难道上下班打卡还不够，到家也要打卡吗！</w:t>
      </w:r>
    </w:p>
    <w:p w14:paraId="0408B517" w14:textId="0FDCFFB5" w:rsidR="003145DE" w:rsidRDefault="000E739B">
      <w:pPr>
        <w:pStyle w:val="a0"/>
        <w:rPr>
          <w:lang w:eastAsia="zh-CN"/>
        </w:rPr>
      </w:pPr>
      <w:r>
        <w:rPr>
          <w:lang w:eastAsia="zh-CN"/>
        </w:rPr>
        <w:t>人脸识别其实不是一个普遍适用的门禁方案，局限性很大。普通摄像头的识别准确度有限，最好使用</w:t>
      </w:r>
      <w:r>
        <w:rPr>
          <w:lang w:eastAsia="zh-CN"/>
        </w:rPr>
        <w:t xml:space="preserve"> 3D </w:t>
      </w:r>
      <w:r>
        <w:rPr>
          <w:lang w:eastAsia="zh-CN"/>
        </w:rPr>
        <w:t>摄像头，而且很不方便，戴着墨镜、口罩、帽子，就没法识别，夜里还要必须对着人脸亮灯。</w:t>
      </w:r>
    </w:p>
    <w:p w14:paraId="44E3809A" w14:textId="1E2D24F7" w:rsidR="003145DE" w:rsidRDefault="000E739B">
      <w:pPr>
        <w:pStyle w:val="a0"/>
        <w:rPr>
          <w:lang w:eastAsia="zh-CN"/>
        </w:rPr>
      </w:pPr>
      <w:r>
        <w:rPr>
          <w:lang w:eastAsia="zh-CN"/>
        </w:rPr>
        <w:t>这个项目是政府全额出资。在我看来，那些人脸识别的方案公司，才是真正的赢家，尽管方案本身有种种缺陷，但还是赚到了大笔的项目费，没准就是他们怂恿政府上马这个项目。</w:t>
      </w:r>
    </w:p>
    <w:p w14:paraId="66C9622B" w14:textId="25FBD7EB" w:rsidR="003145DE" w:rsidRDefault="000E739B">
      <w:pPr>
        <w:pStyle w:val="a0"/>
        <w:rPr>
          <w:lang w:eastAsia="zh-CN"/>
        </w:rPr>
      </w:pPr>
      <w:r>
        <w:rPr>
          <w:lang w:eastAsia="zh-CN"/>
        </w:rPr>
        <w:t>人脸识别是很敏感的事情，我觉得，国家应该出一个法律，规范一下。到底哪些机构、哪一级政府有权收集人脸信息？是不是任何组织都有权这么干，各种</w:t>
      </w:r>
      <w:r>
        <w:rPr>
          <w:lang w:eastAsia="zh-CN"/>
        </w:rPr>
        <w:t xml:space="preserve"> App</w:t>
      </w:r>
      <w:r>
        <w:rPr>
          <w:lang w:eastAsia="zh-CN"/>
        </w:rPr>
        <w:t>、楼宇的业主委员会、小学幼儿园、社区停车场等等，为了安装门禁，要收集人脸信息行不行？</w:t>
      </w:r>
    </w:p>
    <w:p w14:paraId="56C7FDBC" w14:textId="30D45726" w:rsidR="003145DE" w:rsidRDefault="000E739B">
      <w:pPr>
        <w:pStyle w:val="a0"/>
        <w:rPr>
          <w:lang w:eastAsia="zh-CN"/>
        </w:rPr>
      </w:pPr>
      <w:r>
        <w:rPr>
          <w:lang w:eastAsia="zh-CN"/>
        </w:rPr>
        <w:t>更重要的是，法律应该明确一个问题：居民是否有权拒绝提供自己的人脸信息？我不想让你记住我的脸，可以吗？</w:t>
      </w:r>
    </w:p>
    <w:p w14:paraId="54378F19" w14:textId="6DDC4620" w:rsidR="00AA564C" w:rsidRDefault="00AA564C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drawing>
          <wp:anchor distT="0" distB="0" distL="114300" distR="114300" simplePos="0" relativeHeight="251658240" behindDoc="1" locked="0" layoutInCell="1" allowOverlap="1" wp14:anchorId="39D1609A" wp14:editId="00B01C42">
            <wp:simplePos x="0" y="0"/>
            <wp:positionH relativeFrom="column">
              <wp:posOffset>5352919</wp:posOffset>
            </wp:positionH>
            <wp:positionV relativeFrom="paragraph">
              <wp:posOffset>668008</wp:posOffset>
            </wp:positionV>
            <wp:extent cx="1052195" cy="1052195"/>
            <wp:effectExtent l="0" t="0" r="0" b="0"/>
            <wp:wrapTight wrapText="bothSides">
              <wp:wrapPolygon edited="0">
                <wp:start x="0" y="0"/>
                <wp:lineTo x="0" y="21118"/>
                <wp:lineTo x="21118" y="21118"/>
                <wp:lineTo x="21118" y="0"/>
                <wp:lineTo x="0" y="0"/>
              </wp:wrapPolygon>
            </wp:wrapTight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195" cy="105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739B">
        <w:rPr>
          <w:lang w:eastAsia="zh-CN"/>
        </w:rPr>
        <w:t>而且指纹、脸部识别和视网膜扫描是比传统密码更安全的生物识别技术，它们很难伪造，但有一个巨大的弱点：一个人只有一张脸、两只眼睛和十个手指。一旦存有生物识别信息的数据库被入侵，那么重置密码几乎是不可能的。</w:t>
      </w:r>
    </w:p>
    <w:p w14:paraId="367B1E8E" w14:textId="77777777" w:rsidR="000C30E2" w:rsidRDefault="000C30E2">
      <w:pPr>
        <w:pStyle w:val="a0"/>
        <w:rPr>
          <w:rFonts w:hint="eastAsia"/>
          <w:lang w:eastAsia="zh-CN"/>
        </w:rPr>
      </w:pPr>
    </w:p>
    <w:p w14:paraId="3C64099F" w14:textId="2A86AB98" w:rsidR="00AA564C" w:rsidRDefault="00AA564C" w:rsidP="00AA564C">
      <w:pPr>
        <w:pStyle w:val="a0"/>
        <w:ind w:firstLineChars="2100" w:firstLine="5040"/>
        <w:rPr>
          <w:lang w:eastAsia="zh-CN"/>
        </w:rPr>
      </w:pPr>
      <w:r>
        <w:rPr>
          <w:rFonts w:hint="eastAsia"/>
          <w:lang w:eastAsia="zh-CN"/>
        </w:rPr>
        <w:t>可以扫描</w:t>
      </w:r>
      <w:proofErr w:type="gramStart"/>
      <w:r>
        <w:rPr>
          <w:rFonts w:hint="eastAsia"/>
          <w:lang w:eastAsia="zh-CN"/>
        </w:rPr>
        <w:t>二维码进行</w:t>
      </w:r>
      <w:proofErr w:type="gramEnd"/>
      <w:r>
        <w:rPr>
          <w:rFonts w:hint="eastAsia"/>
          <w:lang w:eastAsia="zh-CN"/>
        </w:rPr>
        <w:t>讨论</w:t>
      </w:r>
      <w:r w:rsidR="00252C57">
        <w:rPr>
          <w:lang w:eastAsia="zh-CN"/>
        </w:rPr>
        <w:t>—</w:t>
      </w:r>
      <w:r w:rsidR="00252C57">
        <w:rPr>
          <w:rFonts w:hint="eastAsia"/>
          <w:lang w:eastAsia="zh-CN"/>
        </w:rPr>
        <w:t>&gt;</w:t>
      </w:r>
    </w:p>
    <w:p w14:paraId="0B71A0E4" w14:textId="6B44E822" w:rsidR="00646A3D" w:rsidRDefault="00646A3D" w:rsidP="00646A3D">
      <w:pPr>
        <w:pStyle w:val="a0"/>
        <w:ind w:firstLineChars="1900" w:firstLine="4560"/>
        <w:rPr>
          <w:lang w:eastAsia="zh-CN"/>
        </w:rPr>
      </w:pPr>
      <w:r>
        <w:rPr>
          <w:rFonts w:hint="eastAsia"/>
          <w:lang w:eastAsia="zh-CN"/>
        </w:rPr>
        <w:t>（服务器在国外，可能速度稍慢）</w:t>
      </w:r>
    </w:p>
    <w:sectPr w:rsidR="00646A3D" w:rsidSect="000C30E2">
      <w:pgSz w:w="11906" w:h="16838" w:code="9"/>
      <w:pgMar w:top="1134" w:right="1077" w:bottom="1440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3BA2D2" w14:textId="77777777" w:rsidR="00395EE0" w:rsidRDefault="00395EE0">
      <w:pPr>
        <w:spacing w:after="0"/>
      </w:pPr>
      <w:r>
        <w:separator/>
      </w:r>
    </w:p>
  </w:endnote>
  <w:endnote w:type="continuationSeparator" w:id="0">
    <w:p w14:paraId="4ED52A65" w14:textId="77777777" w:rsidR="00395EE0" w:rsidRDefault="00395E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思源黑体 CN Heavy">
    <w:panose1 w:val="020B0A00000000000000"/>
    <w:charset w:val="86"/>
    <w:family w:val="swiss"/>
    <w:notTrueType/>
    <w:pitch w:val="variable"/>
    <w:sig w:usb0="20000207" w:usb1="2ADF3C10" w:usb2="00000016" w:usb3="00000000" w:csb0="000601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1B03D" w14:textId="77777777" w:rsidR="00395EE0" w:rsidRDefault="00395EE0">
      <w:r>
        <w:separator/>
      </w:r>
    </w:p>
  </w:footnote>
  <w:footnote w:type="continuationSeparator" w:id="0">
    <w:p w14:paraId="158840A4" w14:textId="77777777" w:rsidR="00395EE0" w:rsidRDefault="00395E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1764A8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81EF2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30E2"/>
    <w:rsid w:val="000E739B"/>
    <w:rsid w:val="00152F3B"/>
    <w:rsid w:val="001A7F1A"/>
    <w:rsid w:val="00252C57"/>
    <w:rsid w:val="00252E4D"/>
    <w:rsid w:val="00280102"/>
    <w:rsid w:val="003145DE"/>
    <w:rsid w:val="00395EE0"/>
    <w:rsid w:val="003B411D"/>
    <w:rsid w:val="00446EC0"/>
    <w:rsid w:val="004E29B3"/>
    <w:rsid w:val="00590D07"/>
    <w:rsid w:val="00646A3D"/>
    <w:rsid w:val="00784D58"/>
    <w:rsid w:val="00790F96"/>
    <w:rsid w:val="007B322F"/>
    <w:rsid w:val="00831730"/>
    <w:rsid w:val="008C3640"/>
    <w:rsid w:val="008D6863"/>
    <w:rsid w:val="008F78CE"/>
    <w:rsid w:val="009C0DE9"/>
    <w:rsid w:val="00AA564C"/>
    <w:rsid w:val="00B86B75"/>
    <w:rsid w:val="00BC48D5"/>
    <w:rsid w:val="00C36279"/>
    <w:rsid w:val="00CA45C2"/>
    <w:rsid w:val="00D72A8A"/>
    <w:rsid w:val="00DF6CBE"/>
    <w:rsid w:val="00E315A3"/>
    <w:rsid w:val="00E85471"/>
    <w:rsid w:val="00F3747F"/>
    <w:rsid w:val="00FB58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A07456"/>
  <w15:docId w15:val="{D0A30932-8E2C-4816-A2F9-C4BDEB303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20">
    <w:name w:val="标题 2 字符"/>
    <w:basedOn w:val="a1"/>
    <w:link w:val="2"/>
    <w:uiPriority w:val="9"/>
    <w:rsid w:val="00252E4D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a4">
    <w:name w:val="正文文本 字符"/>
    <w:basedOn w:val="a1"/>
    <w:link w:val="a0"/>
    <w:rsid w:val="00252E4D"/>
  </w:style>
  <w:style w:type="paragraph" w:styleId="af">
    <w:name w:val="header"/>
    <w:basedOn w:val="a"/>
    <w:link w:val="af0"/>
    <w:unhideWhenUsed/>
    <w:rsid w:val="007B32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B322F"/>
    <w:rPr>
      <w:sz w:val="18"/>
      <w:szCs w:val="18"/>
    </w:rPr>
  </w:style>
  <w:style w:type="paragraph" w:styleId="af1">
    <w:name w:val="footer"/>
    <w:basedOn w:val="a"/>
    <w:link w:val="af2"/>
    <w:unhideWhenUsed/>
    <w:rsid w:val="007B322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7B322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不想让你记住我的脸</dc:title>
  <dc:creator/>
  <cp:keywords/>
  <cp:lastModifiedBy>赵 鑫阳</cp:lastModifiedBy>
  <cp:revision>49</cp:revision>
  <cp:lastPrinted>2020-09-04T01:04:00Z</cp:lastPrinted>
  <dcterms:created xsi:type="dcterms:W3CDTF">2020-09-02T14:54:00Z</dcterms:created>
  <dcterms:modified xsi:type="dcterms:W3CDTF">2020-09-04T01:04:00Z</dcterms:modified>
</cp:coreProperties>
</file>